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:rsidR="00410472" w:rsidRPr="005003F8" w:rsidRDefault="00410472" w:rsidP="005003F8">
      <w:pPr>
        <w:jc w:val="center"/>
      </w:pPr>
      <w:r w:rsidRPr="005003F8">
        <w:t>ПРАВОСЛАВНЫЙ СВЯТО-ТИХОНОВСКИЙ БОГОСЛОВСКИЙ ИНСТИТУТ</w:t>
      </w:r>
    </w:p>
    <w:p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10472" w:rsidRPr="005003F8" w:rsidTr="00215E29">
        <w:tc>
          <w:tcPr>
            <w:tcW w:w="4785" w:type="dxa"/>
          </w:tcPr>
          <w:p w:rsidR="00410472" w:rsidRPr="005003F8" w:rsidRDefault="00410472" w:rsidP="005003F8">
            <w:pPr>
              <w:jc w:val="center"/>
            </w:pPr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5003F8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5003F8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5003F8">
              <w:rPr>
                <w:i/>
              </w:rPr>
              <w:t xml:space="preserve"> ПСТБИ</w:t>
            </w:r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5003F8">
              <w:rPr>
                <w:i/>
              </w:rPr>
              <w:t xml:space="preserve">_____________ / </w:t>
            </w:r>
            <w:proofErr w:type="spellStart"/>
            <w:r w:rsidRPr="005003F8">
              <w:rPr>
                <w:i/>
              </w:rPr>
              <w:t>прот</w:t>
            </w:r>
            <w:proofErr w:type="spellEnd"/>
            <w:r w:rsidRPr="005003F8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5003F8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center"/>
            </w:pPr>
          </w:p>
        </w:tc>
      </w:tr>
    </w:tbl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:rsidR="00410472" w:rsidRPr="005003F8" w:rsidRDefault="009E5BFB" w:rsidP="005003F8">
      <w:pPr>
        <w:jc w:val="center"/>
        <w:rPr>
          <w:b/>
        </w:rPr>
      </w:pPr>
      <w:r>
        <w:rPr>
          <w:b/>
        </w:rPr>
        <w:t>ЭКОНОМИЧЕСКИЕ АСПЕКТЫ ДЕЯТЕЛЬНОСТИ РЕЛИГИОЗНЫХ ОРГАНИЗАЦИЙ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Pr="005003F8">
        <w:rPr>
          <w:b/>
          <w:i/>
        </w:rPr>
        <w:t xml:space="preserve"> очна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Москва, 20</w:t>
      </w:r>
      <w:r w:rsidR="00217DE6">
        <w:t>20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C0F86" w:rsidRDefault="00425F5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55301642" w:history="1">
            <w:r w:rsidR="00DC0F86" w:rsidRPr="008204E0">
              <w:rPr>
                <w:rStyle w:val="a9"/>
                <w:noProof/>
              </w:rPr>
              <w:t>Цели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3" w:history="1">
            <w:r w:rsidR="00DC0F86" w:rsidRPr="008204E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4" w:history="1">
            <w:r w:rsidR="00DC0F86" w:rsidRPr="008204E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5" w:history="1">
            <w:r w:rsidR="00DC0F86" w:rsidRPr="008204E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6" w:history="1">
            <w:r w:rsidR="00DC0F86" w:rsidRPr="008204E0">
              <w:rPr>
                <w:rStyle w:val="a9"/>
                <w:noProof/>
              </w:rPr>
              <w:t>Этапы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7" w:history="1">
            <w:r w:rsidR="00DC0F86" w:rsidRPr="008204E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4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8" w:history="1">
            <w:r w:rsidR="00DC0F86" w:rsidRPr="008204E0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9" w:history="1">
            <w:r w:rsidR="00DC0F86" w:rsidRPr="008204E0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0" w:history="1">
            <w:r w:rsidR="00DC0F86" w:rsidRPr="008204E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DC0F86" w:rsidRPr="008204E0">
              <w:rPr>
                <w:rStyle w:val="a9"/>
                <w:i/>
                <w:noProof/>
              </w:rPr>
              <w:t xml:space="preserve"> </w:t>
            </w:r>
            <w:r w:rsidR="00DC0F86" w:rsidRPr="008204E0">
              <w:rPr>
                <w:rStyle w:val="a9"/>
                <w:noProof/>
              </w:rPr>
              <w:t>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1" w:history="1">
            <w:r w:rsidR="00DC0F86" w:rsidRPr="008204E0">
              <w:rPr>
                <w:rStyle w:val="a9"/>
                <w:noProof/>
              </w:rPr>
              <w:t>Фонд оценочных средств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2" w:history="1">
            <w:r w:rsidR="00DC0F86" w:rsidRPr="008204E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3" w:history="1">
            <w:r w:rsidR="00DC0F86" w:rsidRPr="008204E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4" w:history="1">
            <w:r w:rsidR="00DC0F86" w:rsidRPr="008204E0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5" w:history="1">
            <w:r w:rsidR="00DC0F86" w:rsidRPr="008204E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6" w:history="1">
            <w:r w:rsidR="00DC0F86" w:rsidRPr="008204E0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7" w:history="1">
            <w:r w:rsidR="00DC0F86" w:rsidRPr="008204E0">
              <w:rPr>
                <w:rStyle w:val="a9"/>
                <w:noProof/>
              </w:rPr>
              <w:t>Средства оценивани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8" w:history="1">
            <w:r w:rsidR="00DC0F86" w:rsidRPr="008204E0">
              <w:rPr>
                <w:rStyle w:val="a9"/>
                <w:noProof/>
              </w:rPr>
              <w:t>Литература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9" w:history="1">
            <w:r w:rsidR="00DC0F86" w:rsidRPr="008204E0">
              <w:rPr>
                <w:rStyle w:val="a9"/>
                <w:noProof/>
              </w:rPr>
              <w:t>Основ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0" w:history="1">
            <w:r w:rsidR="00DC0F86" w:rsidRPr="008204E0">
              <w:rPr>
                <w:rStyle w:val="a9"/>
                <w:noProof/>
              </w:rPr>
              <w:t>Дополнитель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0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1" w:history="1">
            <w:r w:rsidR="00DC0F86" w:rsidRPr="008204E0">
              <w:rPr>
                <w:rStyle w:val="a9"/>
                <w:noProof/>
              </w:rPr>
              <w:t>Интернет-ресурс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0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2" w:history="1">
            <w:r w:rsidR="00DC0F86" w:rsidRPr="008204E0">
              <w:rPr>
                <w:rStyle w:val="a9"/>
                <w:noProof/>
              </w:rPr>
              <w:t>Методические указания для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0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354C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3" w:history="1">
            <w:r w:rsidR="00DC0F86" w:rsidRPr="008204E0">
              <w:rPr>
                <w:rStyle w:val="a9"/>
                <w:noProof/>
              </w:rPr>
              <w:t>Материально-техническая база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1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:rsidR="005A725C" w:rsidRPr="005003F8" w:rsidRDefault="005A725C" w:rsidP="005003F8">
      <w:pPr>
        <w:pStyle w:val="10"/>
        <w:spacing w:before="0" w:after="120"/>
        <w:rPr>
          <w:sz w:val="24"/>
        </w:rPr>
      </w:pPr>
    </w:p>
    <w:p w:rsidR="005A725C" w:rsidRPr="005003F8" w:rsidRDefault="005A725C" w:rsidP="005003F8"/>
    <w:p w:rsidR="005A725C" w:rsidRPr="005003F8" w:rsidRDefault="005A725C" w:rsidP="005003F8"/>
    <w:p w:rsidR="005A725C" w:rsidRPr="005003F8" w:rsidRDefault="005A725C" w:rsidP="005003F8"/>
    <w:p w:rsidR="005A725C" w:rsidRDefault="005A725C" w:rsidP="005003F8"/>
    <w:p w:rsidR="00DC0F86" w:rsidRDefault="00DC0F86" w:rsidP="005003F8"/>
    <w:p w:rsidR="00DC0F86" w:rsidRPr="005003F8" w:rsidRDefault="00DC0F86" w:rsidP="005003F8"/>
    <w:p w:rsidR="00A832BC" w:rsidRPr="005003F8" w:rsidRDefault="00A832BC" w:rsidP="005003F8"/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3" w:name="_Toc55301642"/>
      <w:r w:rsidRPr="005003F8">
        <w:rPr>
          <w:sz w:val="24"/>
        </w:rPr>
        <w:lastRenderedPageBreak/>
        <w:t>Цели освоения дисциплины</w:t>
      </w:r>
      <w:bookmarkEnd w:id="0"/>
      <w:bookmarkEnd w:id="73"/>
    </w:p>
    <w:p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</w:p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9" w:name="_Toc55301643"/>
      <w:r w:rsidRPr="005003F8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072801" w:rsidRPr="005003F8" w:rsidRDefault="000E097C" w:rsidP="00354CDE">
      <w:pPr>
        <w:jc w:val="both"/>
      </w:pPr>
      <w:r w:rsidRPr="005003F8">
        <w:t xml:space="preserve">Дисциплина </w:t>
      </w:r>
      <w:bookmarkStart w:id="80" w:name="_GoBack"/>
      <w:bookmarkEnd w:id="80"/>
      <w:r w:rsidR="00072801" w:rsidRPr="005003F8">
        <w:t xml:space="preserve">относится к </w:t>
      </w:r>
      <w:r w:rsidR="00B16CE7" w:rsidRPr="005003F8">
        <w:t>вариативн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B16CE7" w:rsidRPr="005003F8">
        <w:t>дисциплиной по выбору</w:t>
      </w:r>
      <w:r w:rsidR="00A544EE" w:rsidRPr="005003F8">
        <w:t>.</w:t>
      </w:r>
      <w:r w:rsidR="00072801" w:rsidRPr="005003F8">
        <w:t xml:space="preserve"> </w:t>
      </w:r>
    </w:p>
    <w:p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:rsidR="00171D1D" w:rsidRPr="005003F8" w:rsidRDefault="00171D1D" w:rsidP="005003F8">
      <w:pPr>
        <w:jc w:val="both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1" w:name="_Toc475970635"/>
      <w:bookmarkStart w:id="82" w:name="_Toc468280916"/>
      <w:bookmarkStart w:id="83" w:name="_Toc55301644"/>
      <w:r w:rsidRPr="005003F8">
        <w:rPr>
          <w:sz w:val="24"/>
        </w:rPr>
        <w:t>Перечень планируемых результатов обучения по дисциплине</w:t>
      </w:r>
      <w:bookmarkEnd w:id="81"/>
      <w:bookmarkEnd w:id="82"/>
      <w:bookmarkEnd w:id="83"/>
    </w:p>
    <w:p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84" w:name="_Toc55301645"/>
      <w:r w:rsidRPr="005003F8">
        <w:rPr>
          <w:rFonts w:eastAsia="Calibri"/>
        </w:rPr>
        <w:t>Компетенция, формируемая дисциплиной</w:t>
      </w:r>
      <w:bookmarkEnd w:id="84"/>
    </w:p>
    <w:p w:rsidR="00217DE6" w:rsidRDefault="00A544EE" w:rsidP="005003F8">
      <w:pPr>
        <w:jc w:val="both"/>
      </w:pPr>
      <w:bookmarkStart w:id="85" w:name="_Toc475970636"/>
      <w:bookmarkStart w:id="86" w:name="_Toc474840589"/>
      <w:bookmarkStart w:id="87" w:name="_Toc473892880"/>
      <w:bookmarkStart w:id="88" w:name="_Toc473718078"/>
      <w:bookmarkStart w:id="89" w:name="_Toc473664500"/>
      <w:r w:rsidRPr="005003F8">
        <w:t>Дисциплина приз</w:t>
      </w:r>
      <w:r w:rsidR="00217DE6">
        <w:t>вана сформировать у обучающихся:</w:t>
      </w:r>
    </w:p>
    <w:p w:rsidR="00A544EE" w:rsidRDefault="00A544EE" w:rsidP="005003F8">
      <w:pPr>
        <w:jc w:val="both"/>
      </w:pPr>
      <w:r w:rsidRPr="005003F8">
        <w:t>общекультурную компетенцию ОК-3: способность использовать основы экономических знаний в различных сферах жизнедеятельности</w:t>
      </w:r>
      <w:r w:rsidR="00217DE6">
        <w:t>;</w:t>
      </w:r>
    </w:p>
    <w:p w:rsidR="00217DE6" w:rsidRPr="005003F8" w:rsidRDefault="00217DE6" w:rsidP="005003F8">
      <w:pPr>
        <w:jc w:val="both"/>
      </w:pPr>
      <w:r>
        <w:t xml:space="preserve">профессиональную компетенцию ПК-11: </w:t>
      </w:r>
      <w:r w:rsidRPr="00E31F5D">
        <w:t>способность использовать базовые и специальные теологические знания при решении задач пастырской деятельности.</w:t>
      </w:r>
    </w:p>
    <w:p w:rsidR="00A544EE" w:rsidRPr="005003F8" w:rsidRDefault="00A544EE" w:rsidP="005003F8">
      <w:pPr>
        <w:pStyle w:val="3"/>
        <w:spacing w:line="276" w:lineRule="auto"/>
      </w:pPr>
      <w:bookmarkStart w:id="90" w:name="_Toc55301646"/>
      <w:r w:rsidRPr="005003F8">
        <w:t>Этапы освоения компетенции</w:t>
      </w:r>
      <w:bookmarkEnd w:id="85"/>
      <w:bookmarkEnd w:id="86"/>
      <w:bookmarkEnd w:id="87"/>
      <w:bookmarkEnd w:id="88"/>
      <w:bookmarkEnd w:id="89"/>
      <w:bookmarkEnd w:id="90"/>
    </w:p>
    <w:p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:rsidR="00A544EE" w:rsidRPr="005003F8" w:rsidRDefault="00A544EE" w:rsidP="005003F8">
      <w:pPr>
        <w:jc w:val="both"/>
      </w:pPr>
      <w:r w:rsidRPr="005003F8">
        <w:t xml:space="preserve">На начальном этапе в течение семестра формируются </w:t>
      </w:r>
      <w:proofErr w:type="spellStart"/>
      <w:r w:rsidRPr="005003F8">
        <w:t>знаниевые</w:t>
      </w:r>
      <w:proofErr w:type="spellEnd"/>
      <w:r w:rsidRPr="005003F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5003F8" w:rsidRDefault="00A544EE" w:rsidP="005003F8">
      <w:pPr>
        <w:jc w:val="both"/>
      </w:pPr>
      <w:r w:rsidRPr="005003F8">
        <w:t>Основной этап. Освоение этого этапа проходит к концу семестрового обучения. Обуч</w:t>
      </w:r>
      <w:r w:rsidR="00DC0F86">
        <w:t xml:space="preserve">ающийся осваивает </w:t>
      </w:r>
      <w:proofErr w:type="spellStart"/>
      <w:r w:rsidR="00DC0F86">
        <w:t>аналитические</w:t>
      </w:r>
      <w:r w:rsidRPr="005003F8">
        <w:t>действия</w:t>
      </w:r>
      <w:proofErr w:type="spellEnd"/>
      <w:r w:rsidRPr="005003F8">
        <w:t xml:space="preserve">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003F8">
        <w:t>саморегуляцию</w:t>
      </w:r>
      <w:proofErr w:type="spellEnd"/>
      <w:r w:rsidRPr="005003F8">
        <w:t xml:space="preserve"> в ходе работы и перенося знания и </w:t>
      </w:r>
      <w:r w:rsidRPr="005003F8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A544EE" w:rsidRPr="005003F8" w:rsidRDefault="00A544EE" w:rsidP="005003F8">
      <w:pPr>
        <w:jc w:val="both"/>
      </w:pPr>
      <w:r w:rsidRPr="005003F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5003F8" w:rsidRDefault="00A544EE" w:rsidP="005003F8">
      <w:pPr>
        <w:pStyle w:val="3"/>
        <w:spacing w:line="276" w:lineRule="auto"/>
      </w:pPr>
      <w:bookmarkStart w:id="91" w:name="_Toc475970637"/>
      <w:bookmarkStart w:id="92" w:name="_Toc474840590"/>
      <w:bookmarkStart w:id="93" w:name="_Toc472951667"/>
      <w:bookmarkStart w:id="94" w:name="_Toc55301647"/>
      <w:r w:rsidRPr="005003F8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</w:p>
    <w:p w:rsidR="00410472" w:rsidRPr="005003F8" w:rsidRDefault="00410472" w:rsidP="005003F8">
      <w:pPr>
        <w:jc w:val="both"/>
      </w:pPr>
      <w:r w:rsidRPr="005003F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10472" w:rsidRPr="005003F8" w:rsidRDefault="00410472" w:rsidP="005003F8">
      <w:pPr>
        <w:jc w:val="both"/>
      </w:pPr>
      <w:r w:rsidRPr="005003F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98"/>
        <w:gridCol w:w="6773"/>
      </w:tblGrid>
      <w:tr w:rsidR="00A544EE" w:rsidRPr="005003F8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  <w:r w:rsidR="00217DE6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К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Планируемые результаты </w:t>
            </w:r>
            <w:proofErr w:type="spellStart"/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своеиния</w:t>
            </w:r>
            <w:proofErr w:type="spellEnd"/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- знание правовых и экономических </w:t>
            </w:r>
            <w:proofErr w:type="spellStart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основх</w:t>
            </w:r>
            <w:proofErr w:type="spellEnd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 обеспечения жизнедеятельности.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Default="00A544EE" w:rsidP="005003F8">
      <w:pPr>
        <w:ind w:firstLine="709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7236"/>
      </w:tblGrid>
      <w:tr w:rsidR="00217DE6" w:rsidRPr="00E31F5D" w:rsidTr="002A33B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 xml:space="preserve">Этап освоения компетенции </w:t>
            </w:r>
            <w:r>
              <w:rPr>
                <w:rFonts w:eastAsia="Calibri"/>
                <w:b/>
                <w:bCs/>
              </w:rPr>
              <w:t>ПК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>Предполагаемые результаты освоения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Начальный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психологических особенностей различных аудиторий – адресатов миссионерской работ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грамотно вести беседу на актуальные общественно-значимые темы с представителями различных социальных групп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добывать и анализировать необходимую для подготовки к миссионерской деятельности информацию из учебной и профессионально-богословской литератур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 xml:space="preserve">Владение навыком </w:t>
            </w:r>
            <w:r w:rsidRPr="00E31F5D">
              <w:t>готовить и проводить школьные уроки и занятия в ВУЗе по теологическим темам и темам, в рамках которых возникает теологическая или духовно-нравственная проблематика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специфики восприятия христианства различными аудиториями – адресатами миссионерской проповеди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добывать и анализировать необходимую для подготовки к миссионерской деятельности информацию из СМИ и сети интернет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грамотно вести беседу на богословские темы с представителями различных социальных групп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Владение навыком представления христианского учения или отношения к конкретным событиям в СМИ</w:t>
            </w:r>
          </w:p>
        </w:tc>
      </w:tr>
    </w:tbl>
    <w:p w:rsidR="00217DE6" w:rsidRPr="005003F8" w:rsidRDefault="00217DE6" w:rsidP="005003F8">
      <w:pPr>
        <w:ind w:firstLine="709"/>
        <w:jc w:val="both"/>
      </w:pPr>
    </w:p>
    <w:p w:rsidR="00E02686" w:rsidRPr="005003F8" w:rsidRDefault="00E02686" w:rsidP="005003F8">
      <w:pPr>
        <w:pStyle w:val="10"/>
        <w:spacing w:before="0" w:after="120"/>
        <w:rPr>
          <w:sz w:val="24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471731202"/>
      <w:bookmarkStart w:id="101" w:name="_Toc55301648"/>
      <w:r w:rsidRPr="005003F8">
        <w:rPr>
          <w:sz w:val="24"/>
        </w:rPr>
        <w:t>Объ</w:t>
      </w:r>
      <w:r w:rsidR="00DC0F86">
        <w:rPr>
          <w:sz w:val="24"/>
        </w:rPr>
        <w:t>ё</w:t>
      </w:r>
      <w:r w:rsidRPr="005003F8">
        <w:rPr>
          <w:sz w:val="24"/>
        </w:rPr>
        <w:t>м дисциплины</w:t>
      </w:r>
      <w:bookmarkEnd w:id="95"/>
      <w:bookmarkEnd w:id="96"/>
      <w:bookmarkEnd w:id="97"/>
      <w:bookmarkEnd w:id="98"/>
      <w:bookmarkEnd w:id="99"/>
      <w:bookmarkEnd w:id="100"/>
      <w:r w:rsidR="00DC0F86">
        <w:rPr>
          <w:sz w:val="24"/>
        </w:rPr>
        <w:t xml:space="preserve"> </w:t>
      </w:r>
      <w:r w:rsidR="00DC0F86" w:rsidRPr="005003F8">
        <w:rPr>
          <w:sz w:val="24"/>
        </w:rPr>
        <w:t>и трудо</w:t>
      </w:r>
      <w:r w:rsidR="00DC0F86">
        <w:rPr>
          <w:sz w:val="24"/>
        </w:rPr>
        <w:t>ё</w:t>
      </w:r>
      <w:r w:rsidR="00DC0F86" w:rsidRPr="005003F8">
        <w:rPr>
          <w:sz w:val="24"/>
        </w:rPr>
        <w:t>мкость по видам учебных занятий</w:t>
      </w:r>
      <w:bookmarkEnd w:id="101"/>
    </w:p>
    <w:tbl>
      <w:tblPr>
        <w:tblW w:w="5000" w:type="pct"/>
        <w:tblLook w:val="04A0" w:firstRow="1" w:lastRow="0" w:firstColumn="1" w:lastColumn="0" w:noHBand="0" w:noVBand="1"/>
      </w:tblPr>
      <w:tblGrid>
        <w:gridCol w:w="1688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7"/>
        <w:gridCol w:w="517"/>
      </w:tblGrid>
      <w:tr w:rsidR="00DC0F86" w:rsidRPr="008B5CBE" w:rsidTr="00DC0F86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DC0F86" w:rsidRPr="008B5CBE" w:rsidTr="00DC0F86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DC0F86" w:rsidRPr="008B5CBE" w:rsidTr="00DC0F86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DC0F86" w:rsidRPr="008B5CBE" w:rsidTr="00DC0F86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9E5BFB">
            <w:pPr>
              <w:spacing w:after="0" w:line="240" w:lineRule="auto"/>
            </w:pPr>
            <w:r w:rsidRPr="008B5CBE">
              <w:t>Б1.В.ДВ.06.0</w:t>
            </w:r>
            <w:r w:rsidR="009E5BFB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7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:rsidR="00FC1D40" w:rsidRPr="005003F8" w:rsidRDefault="00FC1D40" w:rsidP="005003F8"/>
    <w:p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102" w:name="_Toc55301649"/>
      <w:r w:rsidRPr="005003F8">
        <w:rPr>
          <w:sz w:val="24"/>
        </w:rPr>
        <w:t>Содержание дисциплины, структурированное по темам</w:t>
      </w:r>
      <w:bookmarkEnd w:id="102"/>
    </w:p>
    <w:p w:rsidR="00C477CD" w:rsidRPr="00BB1934" w:rsidRDefault="00C477CD" w:rsidP="00C477CD">
      <w:pPr>
        <w:jc w:val="both"/>
      </w:pPr>
      <w:r w:rsidRPr="00BB1934">
        <w:t>Тема 1. Понятие «экономика». Основные подходы к формированию экономики религиозной организации: потенциал, стратегия, перспективы развития. Основные понятия экономики: ресурсы, деньги, факторы производства. Законы экономического развития: эффект масштаба, закон убывающей полезности, закон спроса и предложения. Кривая производственных возможностей.</w:t>
      </w:r>
    </w:p>
    <w:p w:rsidR="00C477CD" w:rsidRPr="00BB1934" w:rsidRDefault="00C477CD" w:rsidP="00C477CD">
      <w:pPr>
        <w:jc w:val="both"/>
      </w:pPr>
      <w:r w:rsidRPr="00BB1934">
        <w:t xml:space="preserve">Тема 2. Основы теории управления: структура  системы управления, инструменты, уровни и виды управленческого воздействия. Виды организационных стратегий. Три уровня стратегии. Корпоративный уровень. Бизнес-уровень. </w:t>
      </w:r>
      <w:proofErr w:type="spellStart"/>
      <w:r w:rsidRPr="00BB1934">
        <w:t>Операциональный</w:t>
      </w:r>
      <w:proofErr w:type="spellEnd"/>
      <w:r w:rsidRPr="00BB1934">
        <w:t xml:space="preserve"> уровень. Иерархия целей и стратегий. Стратегические компетенции в религиозной организации. Принятие стратегических решений в современных условиях: концептуальные подходы и технологии снижения степени неопределенности.</w:t>
      </w:r>
    </w:p>
    <w:p w:rsidR="00C477CD" w:rsidRPr="00BB1934" w:rsidRDefault="00C477CD" w:rsidP="00C477CD">
      <w:pPr>
        <w:jc w:val="both"/>
      </w:pPr>
      <w:r w:rsidRPr="00BB1934">
        <w:t>Тема 3. Понятия «приход» и «приходское хозяйство». Особенности управления религиозной организацией в историческом контексте развития Отечества. 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:rsidR="00C477CD" w:rsidRPr="00BB1934" w:rsidRDefault="00C477CD" w:rsidP="00C477CD">
      <w:pPr>
        <w:jc w:val="both"/>
      </w:pPr>
      <w:r w:rsidRPr="00BB1934">
        <w:lastRenderedPageBreak/>
        <w:t>Тема 4.</w:t>
      </w:r>
      <w:r>
        <w:t xml:space="preserve"> </w:t>
      </w:r>
      <w:r w:rsidRPr="00BB1934">
        <w:t>Управление персоналом в религиозной организации: методы мотивации и стимулирования работников. Основы организационного поведения: построение взаимоотношений в коллективе. Конфликты в организациях и пути их решения.</w:t>
      </w:r>
    </w:p>
    <w:p w:rsidR="00C477CD" w:rsidRPr="00BB1934" w:rsidRDefault="00C477CD" w:rsidP="00C477CD">
      <w:pPr>
        <w:jc w:val="both"/>
      </w:pPr>
      <w:r w:rsidRPr="00BB1934">
        <w:t>Тема 5. Устав прихода РПЦ – основа управленческой деятельности религиозной организации. Анализ основных тенденций экономического развития прихода, система современных экономических взаимоотношений внутри приходского хозяйства. Процедура принятия экономических решений на приходе: основные этапы и особенности реализации.</w:t>
      </w:r>
    </w:p>
    <w:p w:rsidR="00C477CD" w:rsidRPr="00BB1934" w:rsidRDefault="00C477CD" w:rsidP="00C477CD">
      <w:pPr>
        <w:jc w:val="both"/>
      </w:pPr>
      <w:r w:rsidRPr="00BB1934">
        <w:t>Тема 6. 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Налоговый и Гражданский кодекс РФ, Федеральные законы о благотворительной деятельности и о религиозных организациях.</w:t>
      </w:r>
    </w:p>
    <w:p w:rsidR="00C477CD" w:rsidRPr="00BB1934" w:rsidRDefault="00C477CD" w:rsidP="00C477CD">
      <w:pPr>
        <w:jc w:val="both"/>
      </w:pPr>
      <w:r w:rsidRPr="00BB1934">
        <w:t>Тема 7.</w:t>
      </w:r>
      <w:r>
        <w:t xml:space="preserve"> </w:t>
      </w:r>
      <w:r w:rsidRPr="00BB1934"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:rsidR="00C477CD" w:rsidRPr="00BB1934" w:rsidRDefault="00C477CD" w:rsidP="00C477CD">
      <w:pPr>
        <w:jc w:val="both"/>
      </w:pPr>
      <w:r w:rsidRPr="00BB1934">
        <w:t>Тема 8. Основные этапы разработки политики в области налогообложения в процессе организации различных мероприятиях: законодательный аспект. 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:rsidR="00C477CD" w:rsidRPr="00BB1934" w:rsidRDefault="00C477CD" w:rsidP="00C477CD">
      <w:pPr>
        <w:jc w:val="both"/>
      </w:pPr>
      <w:r w:rsidRPr="00BB1934">
        <w:t>Тема 9. Документооборот приходского хозяйства. Основы ведения бухгалтерского учета. Баланс организации и этапы его формирования. Сроки, особенности и порядок предоставления бухгалтерского баланса.</w:t>
      </w:r>
    </w:p>
    <w:p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03" w:name="_Toc467596881"/>
      <w:bookmarkStart w:id="104" w:name="_Toc467599965"/>
      <w:bookmarkStart w:id="105" w:name="_Toc468272476"/>
      <w:bookmarkStart w:id="106" w:name="_Toc471731205"/>
      <w:bookmarkStart w:id="107" w:name="_Toc55301650"/>
      <w:bookmarkStart w:id="108" w:name="_Toc467596884"/>
      <w:bookmarkStart w:id="109" w:name="_Toc467599968"/>
      <w:bookmarkStart w:id="110" w:name="_Toc468272477"/>
      <w:bookmarkStart w:id="111" w:name="_Toc468274078"/>
      <w:bookmarkStart w:id="112" w:name="_Toc468278275"/>
      <w:r w:rsidRPr="005003F8">
        <w:rPr>
          <w:sz w:val="24"/>
        </w:rPr>
        <w:t>Учебно-методическое обеспечение самостоятельной работы обучающихся</w:t>
      </w:r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103"/>
      <w:bookmarkEnd w:id="104"/>
      <w:bookmarkEnd w:id="105"/>
      <w:bookmarkEnd w:id="106"/>
      <w:bookmarkEnd w:id="107"/>
      <w:r w:rsidRPr="005003F8">
        <w:rPr>
          <w:sz w:val="24"/>
        </w:rPr>
        <w:t xml:space="preserve"> </w:t>
      </w:r>
    </w:p>
    <w:p w:rsidR="005A725C" w:rsidRPr="005003F8" w:rsidRDefault="005A725C" w:rsidP="005003F8">
      <w:pPr>
        <w:jc w:val="both"/>
      </w:pPr>
      <w:r w:rsidRPr="005003F8">
        <w:t>Самостоятельная работа обучающихся обеспечивается следующими документами и материалами: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:rsidR="005A725C" w:rsidRPr="005003F8" w:rsidRDefault="005A725C" w:rsidP="005003F8">
      <w:pPr>
        <w:pStyle w:val="3"/>
        <w:spacing w:line="276" w:lineRule="auto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113" w:name="_Toc475970642"/>
      <w:bookmarkStart w:id="114" w:name="_Toc468280921"/>
      <w:bookmarkStart w:id="115" w:name="_Toc55301651"/>
      <w:bookmarkStart w:id="116" w:name="_Toc471731207"/>
      <w:bookmarkEnd w:id="108"/>
      <w:bookmarkEnd w:id="109"/>
      <w:bookmarkEnd w:id="110"/>
      <w:bookmarkEnd w:id="111"/>
      <w:bookmarkEnd w:id="112"/>
      <w:r w:rsidRPr="005003F8">
        <w:rPr>
          <w:sz w:val="24"/>
        </w:rPr>
        <w:t>Фонд оценочных средств</w:t>
      </w:r>
      <w:bookmarkEnd w:id="113"/>
      <w:bookmarkEnd w:id="114"/>
      <w:bookmarkEnd w:id="115"/>
      <w:r w:rsidRPr="005003F8">
        <w:rPr>
          <w:sz w:val="24"/>
        </w:rPr>
        <w:t xml:space="preserve"> </w:t>
      </w:r>
    </w:p>
    <w:p w:rsidR="00A544EE" w:rsidRPr="005003F8" w:rsidRDefault="00A544EE" w:rsidP="005003F8">
      <w:pPr>
        <w:pStyle w:val="3"/>
        <w:spacing w:line="276" w:lineRule="auto"/>
      </w:pPr>
      <w:bookmarkStart w:id="117" w:name="_Toc475970643"/>
      <w:bookmarkStart w:id="118" w:name="_Toc474840596"/>
      <w:bookmarkStart w:id="119" w:name="_Toc473892887"/>
      <w:bookmarkStart w:id="120" w:name="_Toc473718086"/>
      <w:bookmarkStart w:id="121" w:name="_Toc473664508"/>
      <w:bookmarkStart w:id="122" w:name="_Toc55301652"/>
      <w:r w:rsidRPr="005003F8">
        <w:t>Информация о фонде оценочных средств и контролируемой компетенции</w:t>
      </w:r>
      <w:bookmarkEnd w:id="117"/>
      <w:bookmarkEnd w:id="118"/>
      <w:bookmarkEnd w:id="119"/>
      <w:bookmarkEnd w:id="120"/>
      <w:bookmarkEnd w:id="121"/>
      <w:bookmarkEnd w:id="122"/>
    </w:p>
    <w:p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:rsidR="00A544EE" w:rsidRPr="005003F8" w:rsidRDefault="00A544EE" w:rsidP="005003F8">
      <w:pPr>
        <w:keepLines/>
        <w:jc w:val="both"/>
      </w:pPr>
      <w:r w:rsidRPr="005003F8"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5003F8" w:rsidRDefault="00A544EE" w:rsidP="005003F8">
      <w:pPr>
        <w:pStyle w:val="3"/>
        <w:spacing w:line="276" w:lineRule="auto"/>
      </w:pPr>
      <w:bookmarkStart w:id="123" w:name="_Toc475970644"/>
      <w:bookmarkStart w:id="124" w:name="_Toc474840597"/>
      <w:bookmarkStart w:id="125" w:name="_Toc473892888"/>
      <w:bookmarkStart w:id="126" w:name="_Toc473718087"/>
      <w:bookmarkStart w:id="127" w:name="_Toc473664509"/>
      <w:bookmarkStart w:id="128" w:name="_Toc55301653"/>
      <w:r w:rsidRPr="005003F8">
        <w:t>Показател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</w:p>
    <w:p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9" w:name="_Toc475970645"/>
      <w:bookmarkStart w:id="130" w:name="_Toc474840598"/>
    </w:p>
    <w:p w:rsidR="00A544EE" w:rsidRPr="005003F8" w:rsidRDefault="00A544EE" w:rsidP="005003F8">
      <w:pPr>
        <w:pStyle w:val="3"/>
        <w:spacing w:line="276" w:lineRule="auto"/>
      </w:pPr>
      <w:bookmarkStart w:id="131" w:name="_Toc55301654"/>
      <w:r w:rsidRPr="005003F8">
        <w:t>Вопросы для проведения промежуточной аттестации:</w:t>
      </w:r>
      <w:bookmarkEnd w:id="129"/>
      <w:bookmarkEnd w:id="130"/>
      <w:bookmarkEnd w:id="131"/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е «экономика»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дходы к формированию экономики религиозной организации: потенциал, стратегия, перспективы развития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нятия экономики: ресурсы, деньги, факторы производ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ы экономического развития: эффект масштаба, закон убывающей полезности, закон спроса и предложения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ривая производственных возможностей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теории управления: структура  системы управления, инструменты, уровни и виды управленческого воздействия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Виды организационных стратегий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Три уровня стратегии. Корпоративный уровень. Бизнес-уровень. </w:t>
      </w:r>
      <w:proofErr w:type="spellStart"/>
      <w:r w:rsidRPr="00BB1934">
        <w:rPr>
          <w:rFonts w:ascii="Times New Roman" w:hAnsi="Times New Roman" w:cs="Times New Roman"/>
          <w:sz w:val="24"/>
          <w:szCs w:val="24"/>
        </w:rPr>
        <w:t>Операциональный</w:t>
      </w:r>
      <w:proofErr w:type="spellEnd"/>
      <w:r w:rsidRPr="00BB1934">
        <w:rPr>
          <w:rFonts w:ascii="Times New Roman" w:hAnsi="Times New Roman" w:cs="Times New Roman"/>
          <w:sz w:val="24"/>
          <w:szCs w:val="24"/>
        </w:rPr>
        <w:t xml:space="preserve"> уровень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Иерархия целей и стратегий. Стратегические компетенции в религиозной организации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инятие стратегических решений в современных условиях: концептуальные подходы и технологии снижения степени неопределенности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я «приход» и «приходское хозяйство»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обенности управления религиозной организацией в историческом контексте развития Отече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правление персоналом в религиозной организации: методы мотивации и стимулирования работников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организационного поведения: построение взаимоотношений в коллективе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онфликты в организациях и пути их решения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став прихода РПЦ – основа управленческой деятельности религиозной организации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Анализ основных тенденций экономического развития прихода, система современных экономических взаимоотношений внутри приходского хозяй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оцедура принятия экономических решений на приходе: основные этапы и особенности реализации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lastRenderedPageBreak/>
        <w:t>Налоговый и Гражданский кодекс РФ, Федеральные законы о благотворительной деятельности и о религиозных организациях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этапы разработки политики в области налогообложения в процессе организации различных мероприятиях: законодательный аспект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Документооборот приходского хозяй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ведения бухгалтерского учет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Баланс организации и этапы его формирования. </w:t>
      </w:r>
    </w:p>
    <w:p w:rsidR="00A544EE" w:rsidRPr="00C477CD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Сроки, особенности и порядок предоставления бухгалтерского баланса.</w:t>
      </w:r>
    </w:p>
    <w:p w:rsidR="00A544EE" w:rsidRPr="005003F8" w:rsidRDefault="00A544EE" w:rsidP="005003F8">
      <w:pPr>
        <w:pStyle w:val="3"/>
        <w:spacing w:line="276" w:lineRule="auto"/>
      </w:pPr>
      <w:bookmarkStart w:id="132" w:name="_Toc475970646"/>
      <w:bookmarkStart w:id="133" w:name="_Toc474840599"/>
      <w:bookmarkStart w:id="134" w:name="_Toc473892890"/>
      <w:bookmarkStart w:id="135" w:name="_Toc473718089"/>
      <w:bookmarkStart w:id="136" w:name="_Toc473664511"/>
      <w:bookmarkStart w:id="137" w:name="_Toc55301655"/>
      <w:r w:rsidRPr="005003F8">
        <w:t>Критерии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</w:p>
    <w:p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8" w:name="_Toc475970647"/>
      <w:bookmarkStart w:id="139" w:name="_Toc474840600"/>
      <w:bookmarkStart w:id="140" w:name="_Toc473892891"/>
      <w:bookmarkStart w:id="141" w:name="_Toc473718090"/>
      <w:bookmarkStart w:id="142" w:name="_Toc473664512"/>
      <w:r w:rsidRPr="005003F8">
        <w:rPr>
          <w:sz w:val="24"/>
          <w:szCs w:val="24"/>
        </w:rPr>
        <w:t>Критерии оценивания устных опросов</w:t>
      </w:r>
      <w:bookmarkEnd w:id="138"/>
      <w:bookmarkEnd w:id="139"/>
      <w:bookmarkEnd w:id="140"/>
      <w:bookmarkEnd w:id="141"/>
      <w:bookmarkEnd w:id="142"/>
    </w:p>
    <w:p w:rsidR="00A544EE" w:rsidRPr="005003F8" w:rsidRDefault="00A544EE" w:rsidP="005003F8">
      <w:pPr>
        <w:jc w:val="both"/>
        <w:rPr>
          <w:bCs/>
          <w:i/>
        </w:rPr>
      </w:pPr>
      <w:bookmarkStart w:id="143" w:name="_Toc473718091"/>
      <w:bookmarkStart w:id="144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5003F8" w:rsidRDefault="00A544EE" w:rsidP="005003F8">
      <w:pPr>
        <w:pStyle w:val="3"/>
        <w:spacing w:line="276" w:lineRule="auto"/>
      </w:pPr>
      <w:bookmarkStart w:id="145" w:name="_Toc475970648"/>
      <w:bookmarkStart w:id="146" w:name="_Toc474840601"/>
      <w:bookmarkStart w:id="147" w:name="_Toc473892892"/>
      <w:bookmarkStart w:id="148" w:name="_Toc55301656"/>
      <w:r w:rsidRPr="005003F8">
        <w:t>Описание шкал оценивания основного этапа освоения компетенции</w:t>
      </w:r>
      <w:bookmarkEnd w:id="143"/>
      <w:bookmarkEnd w:id="144"/>
      <w:bookmarkEnd w:id="145"/>
      <w:bookmarkEnd w:id="146"/>
      <w:bookmarkEnd w:id="147"/>
      <w:bookmarkEnd w:id="148"/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5003F8" w:rsidRDefault="00A544EE" w:rsidP="005003F8">
      <w:pPr>
        <w:pStyle w:val="3"/>
        <w:spacing w:line="276" w:lineRule="auto"/>
      </w:pPr>
      <w:bookmarkStart w:id="149" w:name="_Toc475970649"/>
      <w:bookmarkStart w:id="150" w:name="_Toc474840602"/>
      <w:bookmarkStart w:id="151" w:name="_Toc473892893"/>
      <w:bookmarkStart w:id="152" w:name="_Toc473718092"/>
      <w:bookmarkStart w:id="153" w:name="_Toc473664514"/>
      <w:bookmarkStart w:id="154" w:name="_Toc55301657"/>
      <w:r w:rsidRPr="005003F8">
        <w:t>Средства оценивания</w:t>
      </w:r>
      <w:bookmarkEnd w:id="149"/>
      <w:bookmarkEnd w:id="150"/>
      <w:bookmarkEnd w:id="151"/>
      <w:bookmarkEnd w:id="152"/>
      <w:bookmarkEnd w:id="153"/>
      <w:bookmarkEnd w:id="154"/>
      <w:r w:rsidRPr="005003F8">
        <w:t xml:space="preserve">  </w:t>
      </w:r>
    </w:p>
    <w:p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  <w:bookmarkEnd w:id="116"/>
    </w:p>
    <w:p w:rsidR="00171D1D" w:rsidRPr="005003F8" w:rsidRDefault="00171D1D" w:rsidP="005003F8">
      <w:pPr>
        <w:jc w:val="both"/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55" w:name="_Toc468272479"/>
      <w:bookmarkStart w:id="156" w:name="_Toc468274080"/>
      <w:bookmarkStart w:id="157" w:name="_Toc468278277"/>
      <w:bookmarkStart w:id="158" w:name="_Toc471731208"/>
      <w:bookmarkStart w:id="159" w:name="_Toc55301658"/>
      <w:r w:rsidRPr="005003F8">
        <w:rPr>
          <w:sz w:val="24"/>
        </w:rPr>
        <w:t>Литература по дисциплине</w:t>
      </w:r>
      <w:bookmarkEnd w:id="155"/>
      <w:bookmarkEnd w:id="156"/>
      <w:bookmarkEnd w:id="157"/>
      <w:bookmarkEnd w:id="158"/>
      <w:bookmarkEnd w:id="159"/>
    </w:p>
    <w:p w:rsidR="005A725C" w:rsidRPr="005003F8" w:rsidRDefault="005A725C" w:rsidP="005003F8">
      <w:pPr>
        <w:pStyle w:val="3"/>
        <w:spacing w:line="276" w:lineRule="auto"/>
      </w:pPr>
      <w:bookmarkStart w:id="160" w:name="_Toc55301659"/>
      <w:r w:rsidRPr="005003F8">
        <w:t>Основная</w:t>
      </w:r>
      <w:bookmarkEnd w:id="160"/>
    </w:p>
    <w:p w:rsidR="00C477CD" w:rsidRPr="00BB1934" w:rsidRDefault="005A725C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5003F8">
        <w:t>1.</w:t>
      </w:r>
      <w:r w:rsidRPr="005003F8">
        <w:tab/>
      </w:r>
      <w:r w:rsidR="00C477CD" w:rsidRPr="00BB1934">
        <w:t xml:space="preserve">Васильев Н. Н. Тренинг преодоления конфликтов / Н. Н. Васильев. – </w:t>
      </w:r>
      <w:proofErr w:type="gramStart"/>
      <w:r w:rsidR="00C477CD" w:rsidRPr="00BB1934">
        <w:t>СПб.:</w:t>
      </w:r>
      <w:proofErr w:type="gramEnd"/>
      <w:r w:rsidR="00C477CD" w:rsidRPr="00BB1934">
        <w:t xml:space="preserve"> Речь, 2010. – 174 с. 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Курс MBA по стратегическому менеджменту. Под ред. </w:t>
      </w:r>
      <w:proofErr w:type="spellStart"/>
      <w:r w:rsidRPr="00BB1934">
        <w:rPr>
          <w:color w:val="000000"/>
          <w:shd w:val="clear" w:color="auto" w:fill="FFFFFF"/>
        </w:rPr>
        <w:t>Фаэя</w:t>
      </w:r>
      <w:proofErr w:type="spellEnd"/>
      <w:r w:rsidRPr="00BB1934">
        <w:rPr>
          <w:color w:val="000000"/>
          <w:shd w:val="clear" w:color="auto" w:fill="FFFFFF"/>
        </w:rPr>
        <w:t xml:space="preserve"> Л. М. Альпина Бизнес Букс, 2007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  <w:rPr>
          <w:shd w:val="clear" w:color="auto" w:fill="FFFFFF"/>
        </w:rPr>
      </w:pPr>
      <w:r w:rsidRPr="00BB1934">
        <w:rPr>
          <w:shd w:val="clear" w:color="auto" w:fill="FFFFFF"/>
        </w:rPr>
        <w:t>Управление развитием предприятия: стратегический менеджмент, инновации, инвестиции, цены/ Иркутск: 2007.- 206 с.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  <w:rPr>
          <w:shd w:val="clear" w:color="auto" w:fill="FFFFFF"/>
        </w:rPr>
      </w:pPr>
      <w:proofErr w:type="spellStart"/>
      <w:r w:rsidRPr="00BB1934">
        <w:rPr>
          <w:shd w:val="clear" w:color="auto" w:fill="FFFFFF"/>
        </w:rPr>
        <w:t>Баранчеев</w:t>
      </w:r>
      <w:proofErr w:type="spellEnd"/>
      <w:r w:rsidRPr="00BB1934">
        <w:rPr>
          <w:shd w:val="clear" w:color="auto" w:fill="FFFFFF"/>
        </w:rPr>
        <w:t>, В.П., Масленникова, Н.П., Мишин, В.М. Управление инновациями. Учебник для вузов.- М.: ЮРАЙТ, 2011. - 711 с.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BB1934">
        <w:lastRenderedPageBreak/>
        <w:t xml:space="preserve">Борисов Е.Ф. Экономическая теория </w:t>
      </w:r>
      <w:r w:rsidRPr="00BB1934">
        <w:rPr>
          <w:shd w:val="clear" w:color="auto" w:fill="FFFFFF"/>
        </w:rPr>
        <w:t>Учебник для вузов.- М.: ЮРАЙТ, 2011. - 400 с.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BB1934">
        <w:rPr>
          <w:color w:val="000000"/>
          <w:shd w:val="clear" w:color="auto" w:fill="FFFFFF"/>
        </w:rPr>
        <w:t xml:space="preserve">Гольдштейн Г.Я. Основы менеджмента: Учебное пособие, </w:t>
      </w:r>
      <w:proofErr w:type="spellStart"/>
      <w:r w:rsidRPr="00BB1934">
        <w:rPr>
          <w:color w:val="000000"/>
          <w:shd w:val="clear" w:color="auto" w:fill="FFFFFF"/>
        </w:rPr>
        <w:t>изд</w:t>
      </w:r>
      <w:proofErr w:type="spellEnd"/>
      <w:r w:rsidRPr="00BB1934">
        <w:rPr>
          <w:color w:val="000000"/>
          <w:shd w:val="clear" w:color="auto" w:fill="FFFFFF"/>
        </w:rPr>
        <w:t xml:space="preserve"> 2-е, дополненное и переработанное. Таганрог: Изд-во ТРТУ, 2009, - 376 с.</w:t>
      </w:r>
    </w:p>
    <w:p w:rsidR="00C477CD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BB1934">
        <w:t>Шейн, Э. Организационная культура и лидерство / Э. Шейн. – СПб</w:t>
      </w:r>
      <w:proofErr w:type="gramStart"/>
      <w:r w:rsidRPr="00BB1934">
        <w:t>. :</w:t>
      </w:r>
      <w:proofErr w:type="gramEnd"/>
      <w:r w:rsidRPr="00BB1934">
        <w:t xml:space="preserve">  Питер, 2009. – 336 с.</w:t>
      </w:r>
    </w:p>
    <w:p w:rsidR="00DC0F86" w:rsidRPr="005003F8" w:rsidRDefault="00DC0F86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>
        <w:t>Гребенников П.И. Экономика.</w:t>
      </w:r>
      <w:r w:rsidRPr="00DC0F86">
        <w:t xml:space="preserve"> Учебник для академического </w:t>
      </w:r>
      <w:proofErr w:type="spellStart"/>
      <w:r w:rsidRPr="00DC0F86">
        <w:t>бакалавриата</w:t>
      </w:r>
      <w:proofErr w:type="spellEnd"/>
      <w:r>
        <w:t xml:space="preserve">. </w:t>
      </w:r>
      <w:proofErr w:type="gramStart"/>
      <w:r>
        <w:t>СПб.:</w:t>
      </w:r>
      <w:proofErr w:type="gramEnd"/>
      <w:r>
        <w:t xml:space="preserve"> Питер, 2019.</w:t>
      </w:r>
    </w:p>
    <w:p w:rsidR="005A725C" w:rsidRPr="005003F8" w:rsidRDefault="005A725C" w:rsidP="005003F8">
      <w:pPr>
        <w:pStyle w:val="3"/>
        <w:spacing w:line="276" w:lineRule="auto"/>
      </w:pPr>
      <w:bookmarkStart w:id="161" w:name="_Toc55301660"/>
      <w:r w:rsidRPr="005003F8">
        <w:t>Дополнительная</w:t>
      </w:r>
      <w:bookmarkEnd w:id="161"/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Чан </w:t>
      </w:r>
      <w:proofErr w:type="spellStart"/>
      <w:r w:rsidRPr="00BB1934">
        <w:rPr>
          <w:color w:val="000000"/>
          <w:shd w:val="clear" w:color="auto" w:fill="FFFFFF"/>
        </w:rPr>
        <w:t>Хим</w:t>
      </w:r>
      <w:proofErr w:type="spellEnd"/>
      <w:r w:rsidRPr="00BB1934">
        <w:rPr>
          <w:color w:val="000000"/>
          <w:shd w:val="clear" w:color="auto" w:fill="FFFFFF"/>
        </w:rPr>
        <w:t xml:space="preserve"> У., </w:t>
      </w:r>
      <w:proofErr w:type="spellStart"/>
      <w:r w:rsidRPr="00BB1934">
        <w:rPr>
          <w:color w:val="000000"/>
          <w:shd w:val="clear" w:color="auto" w:fill="FFFFFF"/>
        </w:rPr>
        <w:t>Моборн</w:t>
      </w:r>
      <w:proofErr w:type="spellEnd"/>
      <w:r w:rsidRPr="00BB1934">
        <w:rPr>
          <w:color w:val="000000"/>
          <w:shd w:val="clear" w:color="auto" w:fill="FFFFFF"/>
        </w:rPr>
        <w:t xml:space="preserve"> Р. Стратегия голубого океана. М. </w:t>
      </w:r>
      <w:proofErr w:type="spellStart"/>
      <w:r w:rsidRPr="00BB1934">
        <w:rPr>
          <w:color w:val="000000"/>
          <w:shd w:val="clear" w:color="auto" w:fill="FFFFFF"/>
        </w:rPr>
        <w:t>Гипо</w:t>
      </w:r>
      <w:proofErr w:type="spellEnd"/>
      <w:r w:rsidRPr="00BB1934">
        <w:rPr>
          <w:color w:val="000000"/>
          <w:shd w:val="clear" w:color="auto" w:fill="FFFFFF"/>
        </w:rPr>
        <w:t>, 2010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Артамонов, Б. В. Стратегический менеджмент/ М.: 2004.- 88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Баумгартен</w:t>
      </w:r>
      <w:proofErr w:type="spellEnd"/>
      <w:r w:rsidRPr="00BB1934">
        <w:rPr>
          <w:color w:val="000000"/>
          <w:shd w:val="clear" w:color="auto" w:fill="FFFFFF"/>
        </w:rPr>
        <w:t>, Л. В. Стратегический менеджмент в туризме/ М.: Аспект Пресс,2006.- 176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Бочкарева, Инесса. В. Стратегический менеджмент/ Чита: 2005.- 148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Глухов, В </w:t>
      </w:r>
      <w:proofErr w:type="spellStart"/>
      <w:r w:rsidRPr="00BB1934">
        <w:rPr>
          <w:color w:val="000000"/>
          <w:shd w:val="clear" w:color="auto" w:fill="FFFFFF"/>
        </w:rPr>
        <w:t>В</w:t>
      </w:r>
      <w:proofErr w:type="spellEnd"/>
      <w:r w:rsidRPr="00BB1934">
        <w:rPr>
          <w:color w:val="000000"/>
          <w:shd w:val="clear" w:color="auto" w:fill="FFFFFF"/>
        </w:rPr>
        <w:t xml:space="preserve">. Стратегический менеджмент инновационной организации/ Зобов, А. М.; </w:t>
      </w:r>
      <w:proofErr w:type="spellStart"/>
      <w:r w:rsidRPr="00BB1934">
        <w:rPr>
          <w:color w:val="000000"/>
          <w:shd w:val="clear" w:color="auto" w:fill="FFFFFF"/>
        </w:rPr>
        <w:t>Какаева</w:t>
      </w:r>
      <w:proofErr w:type="spellEnd"/>
      <w:r w:rsidRPr="00BB1934">
        <w:rPr>
          <w:color w:val="000000"/>
          <w:shd w:val="clear" w:color="auto" w:fill="FFFFFF"/>
        </w:rPr>
        <w:t>, Е. А.; Киселев, Б Н.; Козлов, А. В.- М.: 2006.- 346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Гольдштейн, Г.Я. Инновационный менеджмент: Учебное пособие/</w:t>
      </w:r>
      <w:r w:rsidRPr="00BB1934">
        <w:t> </w:t>
      </w:r>
      <w:hyperlink r:id="rId8" w:history="1">
        <w:r w:rsidRPr="00BB1934">
          <w:rPr>
            <w:rStyle w:val="a9"/>
            <w:color w:val="000000"/>
            <w:shd w:val="clear" w:color="auto" w:fill="FFFFFF"/>
          </w:rPr>
          <w:t>Таганрог: Изд-во ТРТУ</w:t>
        </w:r>
      </w:hyperlink>
      <w:r w:rsidRPr="00BB1934">
        <w:rPr>
          <w:color w:val="000000"/>
          <w:shd w:val="clear" w:color="auto" w:fill="FFFFFF"/>
        </w:rPr>
        <w:t>, 1998. 132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Горностаева</w:t>
      </w:r>
      <w:proofErr w:type="spellEnd"/>
      <w:r w:rsidRPr="00BB1934">
        <w:rPr>
          <w:color w:val="000000"/>
          <w:shd w:val="clear" w:color="auto" w:fill="FFFFFF"/>
        </w:rPr>
        <w:t xml:space="preserve">, А.Н.. Стратегический менеджмент: теория и практика/ </w:t>
      </w:r>
      <w:proofErr w:type="spellStart"/>
      <w:r w:rsidRPr="00BB1934">
        <w:rPr>
          <w:color w:val="000000"/>
          <w:shd w:val="clear" w:color="auto" w:fill="FFFFFF"/>
        </w:rPr>
        <w:t>Горностаева</w:t>
      </w:r>
      <w:proofErr w:type="spellEnd"/>
      <w:r w:rsidRPr="00BB1934">
        <w:rPr>
          <w:color w:val="000000"/>
          <w:shd w:val="clear" w:color="auto" w:fill="FFFFFF"/>
        </w:rPr>
        <w:t>, И.Н.; Горностаев, Н.С..- Брянск: 2006.- 212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Ковени</w:t>
      </w:r>
      <w:proofErr w:type="spellEnd"/>
      <w:r w:rsidRPr="00BB1934">
        <w:rPr>
          <w:color w:val="000000"/>
          <w:shd w:val="clear" w:color="auto" w:fill="FFFFFF"/>
        </w:rPr>
        <w:t xml:space="preserve">, Майкл. Стратегический разрыв/ </w:t>
      </w:r>
      <w:proofErr w:type="spellStart"/>
      <w:r w:rsidRPr="00BB1934">
        <w:rPr>
          <w:color w:val="000000"/>
          <w:shd w:val="clear" w:color="auto" w:fill="FFFFFF"/>
        </w:rPr>
        <w:t>Гэнстер</w:t>
      </w:r>
      <w:proofErr w:type="spellEnd"/>
      <w:r w:rsidRPr="00BB1934">
        <w:rPr>
          <w:color w:val="000000"/>
          <w:shd w:val="clear" w:color="auto" w:fill="FFFFFF"/>
        </w:rPr>
        <w:t xml:space="preserve">, </w:t>
      </w:r>
      <w:proofErr w:type="spellStart"/>
      <w:r w:rsidRPr="00BB1934">
        <w:rPr>
          <w:color w:val="000000"/>
          <w:shd w:val="clear" w:color="auto" w:fill="FFFFFF"/>
        </w:rPr>
        <w:t>Деннис</w:t>
      </w:r>
      <w:proofErr w:type="spellEnd"/>
      <w:r w:rsidRPr="00BB1934">
        <w:rPr>
          <w:color w:val="000000"/>
          <w:shd w:val="clear" w:color="auto" w:fill="FFFFFF"/>
        </w:rPr>
        <w:t xml:space="preserve">; </w:t>
      </w:r>
      <w:proofErr w:type="spellStart"/>
      <w:r w:rsidRPr="00BB1934">
        <w:rPr>
          <w:color w:val="000000"/>
          <w:shd w:val="clear" w:color="auto" w:fill="FFFFFF"/>
        </w:rPr>
        <w:t>Хартлен</w:t>
      </w:r>
      <w:proofErr w:type="spellEnd"/>
      <w:r w:rsidRPr="00BB1934">
        <w:rPr>
          <w:color w:val="000000"/>
          <w:shd w:val="clear" w:color="auto" w:fill="FFFFFF"/>
        </w:rPr>
        <w:t>, Брайан; Кинг, Дейв.- М.: Альпина Бизнес Букс,2004.- 230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Мардас</w:t>
      </w:r>
      <w:proofErr w:type="spellEnd"/>
      <w:r w:rsidRPr="00BB1934">
        <w:rPr>
          <w:color w:val="000000"/>
          <w:shd w:val="clear" w:color="auto" w:fill="FFFFFF"/>
        </w:rPr>
        <w:t xml:space="preserve">, А. Н. Инновационный менеджмент/ Кадиев, И. Г.- </w:t>
      </w:r>
      <w:proofErr w:type="gramStart"/>
      <w:r w:rsidRPr="00BB1934">
        <w:rPr>
          <w:color w:val="000000"/>
          <w:shd w:val="clear" w:color="auto" w:fill="FFFFFF"/>
        </w:rPr>
        <w:t>СПб.:</w:t>
      </w:r>
      <w:proofErr w:type="gramEnd"/>
      <w:r w:rsidRPr="00BB1934">
        <w:rPr>
          <w:color w:val="000000"/>
          <w:shd w:val="clear" w:color="auto" w:fill="FFFFFF"/>
        </w:rPr>
        <w:t xml:space="preserve"> ГИОРД, 2007.- 204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Новаторов, В. Е. Инновационный менеджмент в сфере культуры/ Омск: Изд-во </w:t>
      </w:r>
      <w:proofErr w:type="spellStart"/>
      <w:r w:rsidRPr="00BB1934">
        <w:rPr>
          <w:color w:val="000000"/>
          <w:shd w:val="clear" w:color="auto" w:fill="FFFFFF"/>
        </w:rPr>
        <w:t>ОмГУ</w:t>
      </w:r>
      <w:proofErr w:type="spellEnd"/>
      <w:r w:rsidRPr="00BB1934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</w:t>
      </w:r>
      <w:r w:rsidRPr="00BB1934">
        <w:rPr>
          <w:color w:val="000000"/>
          <w:shd w:val="clear" w:color="auto" w:fill="FFFFFF"/>
        </w:rPr>
        <w:t>2007.- 346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Попов, С. А. Актуальный стратегический менеджмент/ </w:t>
      </w:r>
      <w:r>
        <w:rPr>
          <w:color w:val="000000"/>
          <w:shd w:val="clear" w:color="auto" w:fill="FFFFFF"/>
        </w:rPr>
        <w:t xml:space="preserve">М.: </w:t>
      </w:r>
      <w:proofErr w:type="spellStart"/>
      <w:r>
        <w:rPr>
          <w:color w:val="000000"/>
          <w:shd w:val="clear" w:color="auto" w:fill="FFFFFF"/>
        </w:rPr>
        <w:t>Юрайт</w:t>
      </w:r>
      <w:proofErr w:type="spellEnd"/>
      <w:r w:rsidRPr="00BB1934">
        <w:rPr>
          <w:color w:val="000000"/>
          <w:shd w:val="clear" w:color="auto" w:fill="FFFFFF"/>
        </w:rPr>
        <w:t xml:space="preserve">: ИД </w:t>
      </w:r>
      <w:proofErr w:type="spellStart"/>
      <w:r w:rsidRPr="00BB1934">
        <w:rPr>
          <w:color w:val="000000"/>
          <w:shd w:val="clear" w:color="auto" w:fill="FFFFFF"/>
        </w:rPr>
        <w:t>Юрайт</w:t>
      </w:r>
      <w:proofErr w:type="spellEnd"/>
      <w:r w:rsidRPr="00BB1934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</w:t>
      </w:r>
      <w:r w:rsidRPr="00BB1934">
        <w:rPr>
          <w:color w:val="000000"/>
          <w:shd w:val="clear" w:color="auto" w:fill="FFFFFF"/>
        </w:rPr>
        <w:t>2010.- 448 с.</w:t>
      </w:r>
    </w:p>
    <w:p w:rsidR="005A725C" w:rsidRPr="005003F8" w:rsidRDefault="005A725C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2" w:name="_Toc468274085"/>
      <w:bookmarkStart w:id="163" w:name="_Toc468278280"/>
      <w:bookmarkStart w:id="164" w:name="_Toc471731211"/>
      <w:bookmarkStart w:id="165" w:name="_Toc55301661"/>
      <w:r w:rsidRPr="005003F8">
        <w:rPr>
          <w:sz w:val="24"/>
        </w:rPr>
        <w:t>Интернет-ресурсы</w:t>
      </w:r>
      <w:bookmarkEnd w:id="162"/>
      <w:bookmarkEnd w:id="163"/>
      <w:bookmarkEnd w:id="164"/>
      <w:bookmarkEnd w:id="165"/>
    </w:p>
    <w:p w:rsidR="00C477CD" w:rsidRPr="00BB1934" w:rsidRDefault="00354CDE" w:rsidP="00C477CD">
      <w:pPr>
        <w:pStyle w:val="af2"/>
        <w:ind w:left="0"/>
        <w:rPr>
          <w:spacing w:val="-2"/>
        </w:rPr>
      </w:pPr>
      <w:hyperlink r:id="rId9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cfin</w:t>
        </w:r>
        <w:proofErr w:type="spellEnd"/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C477CD" w:rsidRPr="00BB1934" w:rsidRDefault="00354CDE" w:rsidP="00C477CD">
      <w:pPr>
        <w:pStyle w:val="af2"/>
        <w:ind w:left="0"/>
        <w:rPr>
          <w:spacing w:val="-2"/>
        </w:rPr>
      </w:pPr>
      <w:hyperlink r:id="rId10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eup</w:t>
        </w:r>
        <w:proofErr w:type="spellEnd"/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C477CD" w:rsidRPr="00BB1934" w:rsidRDefault="00354CDE" w:rsidP="00C477CD">
      <w:pPr>
        <w:pStyle w:val="af2"/>
        <w:ind w:left="0"/>
        <w:rPr>
          <w:spacing w:val="-2"/>
        </w:rPr>
      </w:pPr>
      <w:hyperlink r:id="rId11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circle</w:t>
        </w:r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171D1D" w:rsidRPr="005003F8" w:rsidRDefault="00171D1D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6" w:name="_Toc468272488"/>
      <w:bookmarkStart w:id="167" w:name="_Toc468274086"/>
      <w:bookmarkStart w:id="168" w:name="_Toc468278281"/>
      <w:bookmarkStart w:id="169" w:name="_Toc471731212"/>
      <w:bookmarkStart w:id="170" w:name="_Toc55301662"/>
      <w:r w:rsidRPr="005003F8">
        <w:rPr>
          <w:sz w:val="24"/>
        </w:rPr>
        <w:t>Методические указания для освоения дисциплины</w:t>
      </w:r>
      <w:bookmarkEnd w:id="166"/>
      <w:bookmarkEnd w:id="167"/>
      <w:bookmarkEnd w:id="168"/>
      <w:bookmarkEnd w:id="169"/>
      <w:bookmarkEnd w:id="170"/>
    </w:p>
    <w:p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lastRenderedPageBreak/>
        <w:t>Обучающимся</w:t>
      </w:r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71" w:name="_Toc55301663"/>
      <w:bookmarkStart w:id="172" w:name="_Toc468272491"/>
      <w:bookmarkStart w:id="173" w:name="_Toc468274087"/>
      <w:bookmarkStart w:id="174" w:name="_Toc468278282"/>
      <w:bookmarkStart w:id="175" w:name="_Toc471731213"/>
      <w:r w:rsidRPr="005003F8">
        <w:rPr>
          <w:sz w:val="24"/>
        </w:rPr>
        <w:t>Материально-техническая база</w:t>
      </w:r>
      <w:bookmarkEnd w:id="171"/>
      <w:r w:rsidRPr="005003F8">
        <w:rPr>
          <w:sz w:val="24"/>
        </w:rPr>
        <w:t xml:space="preserve">  </w:t>
      </w:r>
      <w:bookmarkEnd w:id="172"/>
      <w:bookmarkEnd w:id="173"/>
      <w:bookmarkEnd w:id="174"/>
      <w:bookmarkEnd w:id="175"/>
    </w:p>
    <w:p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:rsidR="005A725C" w:rsidRPr="005003F8" w:rsidRDefault="005A725C" w:rsidP="005003F8"/>
    <w:p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>Рабочая программа дисциплины разработана на кафедре Прикладной экономики факультета Социальных наук ПСТГУ для ПСТБИ согласно требованиям Договора № 498 о сетевой форме реализации ООП.</w:t>
      </w:r>
    </w:p>
    <w:p w:rsidR="00FC1D40" w:rsidRPr="005003F8" w:rsidRDefault="00FC1D40" w:rsidP="005003F8"/>
    <w:p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proofErr w:type="spellStart"/>
      <w:r w:rsidR="00C477CD" w:rsidRPr="00BB1934">
        <w:rPr>
          <w:i/>
        </w:rPr>
        <w:t>Поникарова</w:t>
      </w:r>
      <w:proofErr w:type="spellEnd"/>
      <w:r w:rsidR="00C477CD" w:rsidRPr="00BB1934">
        <w:rPr>
          <w:i/>
        </w:rPr>
        <w:t xml:space="preserve"> А.С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Рецензент: Медведева А.А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:rsidR="00DC0F86" w:rsidRPr="008B5CBE" w:rsidRDefault="00DC0F86" w:rsidP="00DC0F8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D03703" w:rsidRPr="005003F8" w:rsidRDefault="00D03703" w:rsidP="00DC0F86"/>
    <w:sectPr w:rsidR="00D03703" w:rsidRPr="005003F8" w:rsidSect="00C72FF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354CD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D091E44"/>
    <w:multiLevelType w:val="hybridMultilevel"/>
    <w:tmpl w:val="9B1C1B8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9FE112A"/>
    <w:multiLevelType w:val="multilevel"/>
    <w:tmpl w:val="EE980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3BF27CC"/>
    <w:multiLevelType w:val="hybridMultilevel"/>
    <w:tmpl w:val="FCA01F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2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17DE6"/>
    <w:rsid w:val="002208EF"/>
    <w:rsid w:val="002E6032"/>
    <w:rsid w:val="00354CDE"/>
    <w:rsid w:val="00410472"/>
    <w:rsid w:val="00411DC6"/>
    <w:rsid w:val="00422A2E"/>
    <w:rsid w:val="00425F5B"/>
    <w:rsid w:val="00494E42"/>
    <w:rsid w:val="005003F8"/>
    <w:rsid w:val="005A725C"/>
    <w:rsid w:val="005C0E52"/>
    <w:rsid w:val="005C7F98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9E5BFB"/>
    <w:rsid w:val="00A0049D"/>
    <w:rsid w:val="00A544EE"/>
    <w:rsid w:val="00A832BC"/>
    <w:rsid w:val="00AF6360"/>
    <w:rsid w:val="00B00250"/>
    <w:rsid w:val="00B16CE7"/>
    <w:rsid w:val="00BB7A25"/>
    <w:rsid w:val="00C477CD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DC0F86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F4B6998-3896-4349-9491-E5322352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  <w:style w:type="paragraph" w:styleId="af2">
    <w:name w:val="Body Text Indent"/>
    <w:basedOn w:val="a"/>
    <w:link w:val="af3"/>
    <w:uiPriority w:val="99"/>
    <w:semiHidden/>
    <w:unhideWhenUsed/>
    <w:rsid w:val="00C477CD"/>
    <w:pPr>
      <w:ind w:left="283"/>
    </w:pPr>
  </w:style>
  <w:style w:type="character" w:customStyle="1" w:styleId="af3">
    <w:name w:val="Основной текст с отступом Знак"/>
    <w:basedOn w:val="a0"/>
    <w:link w:val="af2"/>
    <w:uiPriority w:val="99"/>
    <w:semiHidden/>
    <w:rsid w:val="00C477CD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nagement.tti.sfedu.r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rcle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eup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fin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DAE4A1-69F5-4AFC-BDC8-8C41982F1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3096</Words>
  <Characters>17651</Characters>
  <Application>Microsoft Office Word</Application>
  <DocSecurity>0</DocSecurity>
  <Lines>147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3</cp:revision>
  <dcterms:created xsi:type="dcterms:W3CDTF">2017-05-02T15:31:00Z</dcterms:created>
  <dcterms:modified xsi:type="dcterms:W3CDTF">2020-11-06T18:46:00Z</dcterms:modified>
</cp:coreProperties>
</file>